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7D87FD" w14:textId="77777777" w:rsidR="00B90F60" w:rsidRDefault="00B90F60" w:rsidP="00C970F0">
      <w:pPr>
        <w:pStyle w:val="BodyText"/>
        <w:tabs>
          <w:tab w:val="left" w:pos="2779"/>
          <w:tab w:val="right" w:pos="5416"/>
        </w:tabs>
        <w:spacing w:before="13"/>
        <w:rPr>
          <w:sz w:val="20"/>
        </w:rPr>
      </w:pPr>
    </w:p>
    <w:p w14:paraId="78C0FCB1" w14:textId="77777777" w:rsidR="001A35E6" w:rsidRDefault="001A35E6" w:rsidP="00F277EF">
      <w:pPr>
        <w:pStyle w:val="BodyText"/>
        <w:tabs>
          <w:tab w:val="left" w:pos="2779"/>
          <w:tab w:val="right" w:pos="5416"/>
        </w:tabs>
        <w:spacing w:before="13"/>
        <w:jc w:val="center"/>
        <w:rPr>
          <w:b/>
          <w:sz w:val="32"/>
        </w:rPr>
      </w:pPr>
    </w:p>
    <w:p w14:paraId="1FD6BDF8" w14:textId="016E1FA7" w:rsidR="00F277EF" w:rsidRPr="00F277EF" w:rsidRDefault="00F277EF" w:rsidP="00F277EF">
      <w:pPr>
        <w:pStyle w:val="BodyText"/>
        <w:tabs>
          <w:tab w:val="left" w:pos="2779"/>
          <w:tab w:val="right" w:pos="5416"/>
        </w:tabs>
        <w:spacing w:before="13"/>
        <w:jc w:val="center"/>
        <w:rPr>
          <w:b/>
          <w:sz w:val="32"/>
        </w:rPr>
      </w:pPr>
      <w:r w:rsidRPr="00F277EF">
        <w:rPr>
          <w:b/>
          <w:sz w:val="32"/>
        </w:rPr>
        <w:t>Agency Worker Profile</w:t>
      </w:r>
    </w:p>
    <w:p w14:paraId="0C428A65" w14:textId="77777777" w:rsidR="00F277EF" w:rsidRDefault="00F277EF" w:rsidP="00C970F0">
      <w:pPr>
        <w:pStyle w:val="BodyText"/>
        <w:tabs>
          <w:tab w:val="left" w:pos="2779"/>
          <w:tab w:val="right" w:pos="5416"/>
        </w:tabs>
        <w:spacing w:before="13"/>
        <w:rPr>
          <w:sz w:val="20"/>
        </w:rPr>
      </w:pPr>
    </w:p>
    <w:p w14:paraId="6FC3FA1D" w14:textId="77777777" w:rsidR="00F277EF" w:rsidRDefault="00F277EF" w:rsidP="00C970F0">
      <w:pPr>
        <w:pStyle w:val="BodyText"/>
        <w:tabs>
          <w:tab w:val="left" w:pos="2779"/>
          <w:tab w:val="right" w:pos="5416"/>
        </w:tabs>
        <w:spacing w:before="13"/>
        <w:rPr>
          <w:sz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2"/>
        <w:gridCol w:w="6369"/>
      </w:tblGrid>
      <w:tr w:rsidR="00F277EF" w14:paraId="0413D1B7" w14:textId="77777777" w:rsidTr="00FF7F11">
        <w:trPr>
          <w:trHeight w:val="340"/>
        </w:trPr>
        <w:tc>
          <w:tcPr>
            <w:tcW w:w="3402" w:type="dxa"/>
          </w:tcPr>
          <w:p w14:paraId="4C5F17EE" w14:textId="55BDCD11" w:rsidR="00F277EF" w:rsidRPr="00FF7F11" w:rsidRDefault="00F277EF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20"/>
              </w:rPr>
            </w:pPr>
            <w:r w:rsidRPr="00FF7F11">
              <w:rPr>
                <w:sz w:val="20"/>
              </w:rPr>
              <w:t xml:space="preserve">Candidate Name: </w:t>
            </w:r>
          </w:p>
        </w:tc>
        <w:tc>
          <w:tcPr>
            <w:tcW w:w="6369" w:type="dxa"/>
            <w:vMerge w:val="restart"/>
          </w:tcPr>
          <w:p w14:paraId="7725E6CA" w14:textId="77777777" w:rsidR="00F277EF" w:rsidRDefault="00F277EF" w:rsidP="003D251A">
            <w:pPr>
              <w:pStyle w:val="BodyText"/>
              <w:tabs>
                <w:tab w:val="left" w:pos="2779"/>
                <w:tab w:val="right" w:pos="5416"/>
              </w:tabs>
              <w:spacing w:before="13"/>
              <w:ind w:left="2727"/>
            </w:pPr>
            <w:r>
              <w:rPr>
                <w:noProof/>
              </w:rPr>
              <w:drawing>
                <wp:inline distT="0" distB="0" distL="0" distR="0" wp14:anchorId="10FFDAB6" wp14:editId="427636AF">
                  <wp:extent cx="1181100" cy="1574800"/>
                  <wp:effectExtent l="0" t="0" r="0" b="635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9254" cy="15990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277EF" w14:paraId="5E988C3E" w14:textId="77777777" w:rsidTr="00FF7F11">
        <w:trPr>
          <w:trHeight w:val="340"/>
        </w:trPr>
        <w:tc>
          <w:tcPr>
            <w:tcW w:w="3402" w:type="dxa"/>
          </w:tcPr>
          <w:p w14:paraId="0761168D" w14:textId="0B0EE6ED" w:rsidR="00F277EF" w:rsidRPr="00FF7F11" w:rsidRDefault="00F277EF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20"/>
              </w:rPr>
            </w:pPr>
            <w:r w:rsidRPr="00FF7F11">
              <w:rPr>
                <w:sz w:val="20"/>
              </w:rPr>
              <w:t xml:space="preserve">Preferred Name: </w:t>
            </w:r>
          </w:p>
        </w:tc>
        <w:tc>
          <w:tcPr>
            <w:tcW w:w="6369" w:type="dxa"/>
            <w:vMerge/>
          </w:tcPr>
          <w:p w14:paraId="32AAD420" w14:textId="77777777" w:rsidR="00F277EF" w:rsidRDefault="00F277EF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</w:pPr>
          </w:p>
        </w:tc>
      </w:tr>
      <w:tr w:rsidR="00F277EF" w14:paraId="2E6053D9" w14:textId="77777777" w:rsidTr="00FF7F11">
        <w:trPr>
          <w:trHeight w:val="340"/>
        </w:trPr>
        <w:tc>
          <w:tcPr>
            <w:tcW w:w="3402" w:type="dxa"/>
          </w:tcPr>
          <w:p w14:paraId="1D48FE58" w14:textId="7AF45933" w:rsidR="00F277EF" w:rsidRPr="00FF7F11" w:rsidRDefault="00F277EF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20"/>
              </w:rPr>
            </w:pPr>
            <w:r w:rsidRPr="00FF7F11">
              <w:rPr>
                <w:sz w:val="20"/>
              </w:rPr>
              <w:t xml:space="preserve">Occupation: </w:t>
            </w:r>
          </w:p>
        </w:tc>
        <w:tc>
          <w:tcPr>
            <w:tcW w:w="6369" w:type="dxa"/>
            <w:vMerge/>
          </w:tcPr>
          <w:p w14:paraId="145224F4" w14:textId="77777777" w:rsidR="00F277EF" w:rsidRDefault="00F277EF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</w:pPr>
          </w:p>
        </w:tc>
      </w:tr>
      <w:tr w:rsidR="00F277EF" w14:paraId="4FA288A1" w14:textId="77777777" w:rsidTr="00FF7F11">
        <w:trPr>
          <w:trHeight w:val="340"/>
        </w:trPr>
        <w:tc>
          <w:tcPr>
            <w:tcW w:w="3402" w:type="dxa"/>
          </w:tcPr>
          <w:p w14:paraId="407D6FF1" w14:textId="37F98872" w:rsidR="00F277EF" w:rsidRPr="00FF7F11" w:rsidRDefault="00F277EF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20"/>
              </w:rPr>
            </w:pPr>
            <w:r w:rsidRPr="00FF7F11">
              <w:rPr>
                <w:sz w:val="20"/>
              </w:rPr>
              <w:t xml:space="preserve">Interview Date: </w:t>
            </w:r>
          </w:p>
        </w:tc>
        <w:tc>
          <w:tcPr>
            <w:tcW w:w="6369" w:type="dxa"/>
            <w:vMerge/>
          </w:tcPr>
          <w:p w14:paraId="273C4EAA" w14:textId="77777777" w:rsidR="00F277EF" w:rsidRDefault="00F277EF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</w:pPr>
          </w:p>
        </w:tc>
      </w:tr>
      <w:tr w:rsidR="00F277EF" w14:paraId="42CB3A5F" w14:textId="77777777" w:rsidTr="00FF7F11">
        <w:trPr>
          <w:trHeight w:val="695"/>
        </w:trPr>
        <w:tc>
          <w:tcPr>
            <w:tcW w:w="3402" w:type="dxa"/>
          </w:tcPr>
          <w:p w14:paraId="29605D29" w14:textId="4397F75D" w:rsidR="00F277EF" w:rsidRPr="00FF7F11" w:rsidRDefault="00F277EF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20"/>
              </w:rPr>
            </w:pPr>
            <w:r w:rsidRPr="00FF7F11">
              <w:rPr>
                <w:sz w:val="20"/>
              </w:rPr>
              <w:t xml:space="preserve">Fit to Work Date: </w:t>
            </w:r>
          </w:p>
        </w:tc>
        <w:tc>
          <w:tcPr>
            <w:tcW w:w="6369" w:type="dxa"/>
            <w:vMerge/>
          </w:tcPr>
          <w:p w14:paraId="70E2AB1C" w14:textId="77777777" w:rsidR="00F277EF" w:rsidRDefault="00F277EF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</w:pPr>
          </w:p>
        </w:tc>
      </w:tr>
    </w:tbl>
    <w:p w14:paraId="098B2941" w14:textId="77777777" w:rsidR="00C970F0" w:rsidRDefault="00C970F0" w:rsidP="00C970F0">
      <w:pPr>
        <w:pStyle w:val="BodyText"/>
        <w:tabs>
          <w:tab w:val="left" w:pos="2779"/>
          <w:tab w:val="right" w:pos="5416"/>
        </w:tabs>
        <w:spacing w:before="13"/>
      </w:pPr>
    </w:p>
    <w:p w14:paraId="3ABA54D1" w14:textId="77777777" w:rsidR="003D251A" w:rsidRDefault="003D251A" w:rsidP="00C970F0">
      <w:pPr>
        <w:pStyle w:val="BodyText"/>
        <w:tabs>
          <w:tab w:val="left" w:pos="2779"/>
          <w:tab w:val="right" w:pos="5416"/>
        </w:tabs>
        <w:spacing w:before="13"/>
      </w:pPr>
    </w:p>
    <w:tbl>
      <w:tblPr>
        <w:tblStyle w:val="TableGrid"/>
        <w:tblW w:w="97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8"/>
        <w:gridCol w:w="3118"/>
        <w:gridCol w:w="3540"/>
      </w:tblGrid>
      <w:tr w:rsidR="00FF7F11" w:rsidRPr="00F277EF" w14:paraId="10C98B35" w14:textId="77777777" w:rsidTr="00797DBB">
        <w:trPr>
          <w:trHeight w:val="340"/>
        </w:trPr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4A43B" w14:textId="6D70DD24" w:rsidR="00FF7F11" w:rsidRPr="00F277EF" w:rsidRDefault="00FF7F11" w:rsidP="00FF7F11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  <w:r w:rsidRPr="00F277EF">
              <w:rPr>
                <w:sz w:val="16"/>
              </w:rPr>
              <w:t>Right to Work Type:</w:t>
            </w:r>
            <w:r>
              <w:rPr>
                <w:sz w:val="16"/>
              </w:rPr>
              <w:t xml:space="preserve">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D17CA" w14:textId="1DE0915C" w:rsidR="00FF7F11" w:rsidRPr="00F277EF" w:rsidRDefault="00FF7F11" w:rsidP="00FF7F11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  <w:r w:rsidRPr="00F277EF">
              <w:rPr>
                <w:sz w:val="16"/>
              </w:rPr>
              <w:t>Right to Work Checked:</w:t>
            </w:r>
            <w:r>
              <w:rPr>
                <w:sz w:val="16"/>
              </w:rPr>
              <w:t xml:space="preserve"> </w:t>
            </w:r>
          </w:p>
        </w:tc>
        <w:tc>
          <w:tcPr>
            <w:tcW w:w="3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68E9A" w14:textId="4B3543D3" w:rsidR="00FF7F11" w:rsidRPr="00F277EF" w:rsidRDefault="00FF7F11" w:rsidP="00FF7F11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  <w:r w:rsidRPr="00F277EF">
              <w:rPr>
                <w:sz w:val="16"/>
              </w:rPr>
              <w:t>Right to Work Expiry:</w:t>
            </w:r>
            <w:r>
              <w:rPr>
                <w:sz w:val="16"/>
              </w:rPr>
              <w:t xml:space="preserve"> </w:t>
            </w:r>
          </w:p>
        </w:tc>
      </w:tr>
      <w:tr w:rsidR="00FF7F11" w:rsidRPr="00F277EF" w14:paraId="2EB20E54" w14:textId="77777777" w:rsidTr="00797DBB">
        <w:trPr>
          <w:trHeight w:val="340"/>
        </w:trPr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E1AE4" w14:textId="77777777" w:rsidR="00FF7F11" w:rsidRPr="00F277EF" w:rsidRDefault="00FF7F11" w:rsidP="00FF7F11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  <w:r w:rsidRPr="00F277EF">
              <w:rPr>
                <w:sz w:val="16"/>
              </w:rPr>
              <w:t>DBS No. &amp; Type:</w:t>
            </w:r>
            <w:r>
              <w:rPr>
                <w:sz w:val="16"/>
              </w:rPr>
              <w:t xml:space="preserve">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A5DDE" w14:textId="77777777" w:rsidR="00FF7F11" w:rsidRPr="00F277EF" w:rsidRDefault="00FF7F11" w:rsidP="00FF7F11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  <w:r w:rsidRPr="00F277EF">
              <w:rPr>
                <w:sz w:val="16"/>
              </w:rPr>
              <w:t>DBS Expiry:</w:t>
            </w:r>
          </w:p>
        </w:tc>
        <w:tc>
          <w:tcPr>
            <w:tcW w:w="3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FDA99" w14:textId="77777777" w:rsidR="00FF7F11" w:rsidRPr="00F277EF" w:rsidRDefault="00FF7F11" w:rsidP="00FF7F11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  <w:r w:rsidRPr="00F277EF">
              <w:rPr>
                <w:sz w:val="16"/>
              </w:rPr>
              <w:t xml:space="preserve">DBS Renewal: </w:t>
            </w:r>
          </w:p>
        </w:tc>
      </w:tr>
      <w:tr w:rsidR="00FF7F11" w:rsidRPr="00F277EF" w14:paraId="17C61BD2" w14:textId="77777777" w:rsidTr="00797DBB">
        <w:trPr>
          <w:trHeight w:val="340"/>
        </w:trPr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C71D2" w14:textId="77777777" w:rsidR="00FF7F11" w:rsidRPr="00F277EF" w:rsidRDefault="00FF7F11" w:rsidP="00FF7F11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  <w:r w:rsidRPr="00F277EF">
              <w:rPr>
                <w:sz w:val="16"/>
              </w:rPr>
              <w:t>References Obtained: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7862A" w14:textId="77777777" w:rsidR="00FF7F11" w:rsidRPr="00F277EF" w:rsidRDefault="00FF7F11" w:rsidP="00FF7F11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  <w:r w:rsidRPr="00F277EF">
              <w:rPr>
                <w:sz w:val="16"/>
              </w:rPr>
              <w:t>Ref 1 Date:</w:t>
            </w:r>
          </w:p>
        </w:tc>
        <w:tc>
          <w:tcPr>
            <w:tcW w:w="3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2E349" w14:textId="77777777" w:rsidR="00FF7F11" w:rsidRPr="00F277EF" w:rsidRDefault="00FF7F11" w:rsidP="00FF7F11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  <w:r w:rsidRPr="00F277EF">
              <w:rPr>
                <w:sz w:val="16"/>
              </w:rPr>
              <w:t>Ref 2 Date:</w:t>
            </w:r>
          </w:p>
        </w:tc>
      </w:tr>
    </w:tbl>
    <w:p w14:paraId="262618E3" w14:textId="77777777" w:rsidR="00FF7F11" w:rsidRDefault="00FF7F11" w:rsidP="00C970F0">
      <w:pPr>
        <w:pStyle w:val="BodyText"/>
        <w:tabs>
          <w:tab w:val="left" w:pos="2779"/>
          <w:tab w:val="right" w:pos="5416"/>
        </w:tabs>
        <w:spacing w:before="13"/>
      </w:pPr>
    </w:p>
    <w:p w14:paraId="1E958EE3" w14:textId="77777777" w:rsidR="00FE6002" w:rsidRDefault="00FE6002" w:rsidP="00C970F0">
      <w:pPr>
        <w:pStyle w:val="BodyText"/>
        <w:tabs>
          <w:tab w:val="left" w:pos="2779"/>
          <w:tab w:val="right" w:pos="5416"/>
        </w:tabs>
        <w:spacing w:before="13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93"/>
        <w:gridCol w:w="2506"/>
        <w:gridCol w:w="2506"/>
        <w:gridCol w:w="2266"/>
      </w:tblGrid>
      <w:tr w:rsidR="00FE6002" w:rsidRPr="00F277EF" w14:paraId="7FB18379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76CCF" w14:textId="77777777" w:rsidR="00FE6002" w:rsidRPr="00FE6002" w:rsidRDefault="00FE6002" w:rsidP="00FE600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b/>
                <w:sz w:val="16"/>
              </w:rPr>
            </w:pPr>
            <w:r w:rsidRPr="00FE6002">
              <w:rPr>
                <w:b/>
                <w:sz w:val="16"/>
              </w:rPr>
              <w:t>Qualification</w:t>
            </w: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632F1" w14:textId="77777777" w:rsidR="00FE6002" w:rsidRPr="00FE6002" w:rsidRDefault="00FE6002" w:rsidP="00FE600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b/>
                <w:sz w:val="16"/>
              </w:rPr>
            </w:pPr>
            <w:r w:rsidRPr="00FE6002">
              <w:rPr>
                <w:b/>
                <w:sz w:val="16"/>
              </w:rPr>
              <w:t>Renewal Date</w:t>
            </w: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D170E" w14:textId="77777777" w:rsidR="00FE6002" w:rsidRPr="00FE6002" w:rsidRDefault="00FE6002" w:rsidP="00FE600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b/>
                <w:sz w:val="16"/>
              </w:rPr>
            </w:pPr>
            <w:r w:rsidRPr="00FE6002">
              <w:rPr>
                <w:b/>
                <w:sz w:val="16"/>
              </w:rPr>
              <w:t>Qualification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A1CD8" w14:textId="77777777" w:rsidR="00FE6002" w:rsidRPr="00FE6002" w:rsidRDefault="00FE6002" w:rsidP="00FE600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b/>
                <w:sz w:val="16"/>
              </w:rPr>
            </w:pPr>
            <w:r w:rsidRPr="00FE6002">
              <w:rPr>
                <w:b/>
                <w:sz w:val="16"/>
              </w:rPr>
              <w:t>Renewal Date</w:t>
            </w:r>
          </w:p>
        </w:tc>
      </w:tr>
      <w:tr w:rsidR="00FE6002" w:rsidRPr="00F277EF" w14:paraId="470BB6CB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DC6A5" w14:textId="74AFB6AE" w:rsidR="00E65972" w:rsidRPr="00F277EF" w:rsidRDefault="00E6597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A945D" w14:textId="5577C17B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A8742" w14:textId="47F53C9F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3AFCB" w14:textId="5D2F1507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  <w:tr w:rsidR="00FE6002" w:rsidRPr="00F277EF" w14:paraId="162DC112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05E7E" w14:textId="14001458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5CBF6" w14:textId="6E465EA0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E5B15" w14:textId="26236F56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90FBE" w14:textId="7246A37A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  <w:tr w:rsidR="00FE6002" w:rsidRPr="00F277EF" w14:paraId="70F61E7A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4893B" w14:textId="6219336E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19764" w14:textId="1CA92341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9B404" w14:textId="38730C56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BCB60" w14:textId="1AFA7BC7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  <w:tr w:rsidR="00FE6002" w:rsidRPr="00F277EF" w14:paraId="6344466A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C3126" w14:textId="7BD6FD64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637F9" w14:textId="1FBA234C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E3C00" w14:textId="30AD0DC5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09F19" w14:textId="166B4FE5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  <w:tr w:rsidR="00FE6002" w:rsidRPr="00F277EF" w14:paraId="32E95C57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E4386" w14:textId="01C3DDE4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13E8D" w14:textId="42E8D44E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97D04" w14:textId="79F5FFD3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DDB78" w14:textId="2DE4CC6C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  <w:tr w:rsidR="00FE6002" w:rsidRPr="00F277EF" w14:paraId="4C7D39DF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855F7" w14:textId="52243158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6AED6" w14:textId="792588ED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E13DF" w14:textId="6D6449DF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D1A77" w14:textId="3D8328F8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  <w:tr w:rsidR="00FE6002" w:rsidRPr="00F277EF" w14:paraId="23BFCF39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1F68D" w14:textId="5185DBAE" w:rsidR="00E65972" w:rsidRPr="00F277EF" w:rsidRDefault="00E6597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C778E" w14:textId="3002EF13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377FF" w14:textId="3B72D28B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F63AD" w14:textId="6BC794D9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  <w:tr w:rsidR="00FE6002" w:rsidRPr="00F277EF" w14:paraId="1044F921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D7C5A" w14:textId="17498378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8367A" w14:textId="7B9A72DB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EBF7B" w14:textId="3F03F2F1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4D7BC" w14:textId="62A6321B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  <w:tr w:rsidR="00E65972" w:rsidRPr="00F277EF" w14:paraId="152BC65F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61272" w14:textId="7A456397" w:rsidR="00E65972" w:rsidRPr="00F277EF" w:rsidRDefault="00E6597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E86BE" w14:textId="6F353C48" w:rsidR="00E65972" w:rsidRPr="00F277EF" w:rsidRDefault="00E6597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3ED02" w14:textId="158BD63A" w:rsidR="00E65972" w:rsidRPr="00F277EF" w:rsidRDefault="00E6597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8323A" w14:textId="1CDD1798" w:rsidR="00E65972" w:rsidRPr="00F277EF" w:rsidRDefault="00E6597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  <w:tr w:rsidR="00E65972" w:rsidRPr="00F277EF" w14:paraId="141E71EA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5E22F" w14:textId="530A7F41" w:rsidR="00E65972" w:rsidRPr="00F277EF" w:rsidRDefault="00E6597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2FD58" w14:textId="685698C1" w:rsidR="00E65972" w:rsidRPr="00F277EF" w:rsidRDefault="00E6597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DCB65" w14:textId="30A63E45" w:rsidR="00E65972" w:rsidRPr="00F277EF" w:rsidRDefault="00E6597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0C4E5" w14:textId="68DED744" w:rsidR="00E65972" w:rsidRPr="00F277EF" w:rsidRDefault="00E6597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</w:tbl>
    <w:p w14:paraId="6F04E70F" w14:textId="77777777" w:rsidR="00FE6002" w:rsidRDefault="00FE6002" w:rsidP="00C970F0">
      <w:pPr>
        <w:pStyle w:val="BodyText"/>
        <w:tabs>
          <w:tab w:val="left" w:pos="2779"/>
          <w:tab w:val="right" w:pos="5416"/>
        </w:tabs>
        <w:spacing w:before="13"/>
      </w:pPr>
    </w:p>
    <w:p w14:paraId="2A212E79" w14:textId="77777777" w:rsidR="00E65972" w:rsidRDefault="00E65972" w:rsidP="00C970F0">
      <w:pPr>
        <w:pStyle w:val="BodyText"/>
        <w:tabs>
          <w:tab w:val="left" w:pos="2779"/>
          <w:tab w:val="right" w:pos="5416"/>
        </w:tabs>
        <w:spacing w:before="13"/>
        <w:rPr>
          <w:b/>
        </w:rPr>
      </w:pPr>
      <w:r>
        <w:rPr>
          <w:b/>
        </w:rPr>
        <w:t>Career Summary</w:t>
      </w:r>
    </w:p>
    <w:p w14:paraId="5600B3E5" w14:textId="77777777" w:rsidR="00E65972" w:rsidRDefault="00E65972" w:rsidP="00C970F0">
      <w:pPr>
        <w:pStyle w:val="BodyText"/>
        <w:tabs>
          <w:tab w:val="left" w:pos="2779"/>
          <w:tab w:val="right" w:pos="5416"/>
        </w:tabs>
        <w:spacing w:before="13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85"/>
        <w:gridCol w:w="4886"/>
      </w:tblGrid>
      <w:tr w:rsidR="00E65972" w14:paraId="128B56FD" w14:textId="77777777" w:rsidTr="00E65972">
        <w:trPr>
          <w:trHeight w:val="1515"/>
        </w:trPr>
        <w:tc>
          <w:tcPr>
            <w:tcW w:w="9771" w:type="dxa"/>
            <w:gridSpan w:val="2"/>
          </w:tcPr>
          <w:p w14:paraId="74022D28" w14:textId="54C0D3ED" w:rsidR="00E65972" w:rsidRDefault="00E65972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b/>
              </w:rPr>
            </w:pPr>
          </w:p>
        </w:tc>
      </w:tr>
      <w:tr w:rsidR="00E65972" w14:paraId="7CB01A22" w14:textId="77777777" w:rsidTr="00E65972">
        <w:trPr>
          <w:trHeight w:val="417"/>
        </w:trPr>
        <w:tc>
          <w:tcPr>
            <w:tcW w:w="4885" w:type="dxa"/>
          </w:tcPr>
          <w:p w14:paraId="0694DA57" w14:textId="048F19D8" w:rsidR="00E65972" w:rsidRPr="00E65972" w:rsidRDefault="00E65972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</w:pPr>
            <w:r w:rsidRPr="00E65972">
              <w:t xml:space="preserve">Consultant Name: </w:t>
            </w:r>
          </w:p>
        </w:tc>
        <w:tc>
          <w:tcPr>
            <w:tcW w:w="4886" w:type="dxa"/>
          </w:tcPr>
          <w:p w14:paraId="1788F873" w14:textId="00DF38C8" w:rsidR="00E65972" w:rsidRPr="00E65972" w:rsidRDefault="00E65972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</w:pPr>
            <w:r w:rsidRPr="00E65972">
              <w:t xml:space="preserve">Date Created: </w:t>
            </w:r>
          </w:p>
        </w:tc>
      </w:tr>
    </w:tbl>
    <w:p w14:paraId="0AE779B3" w14:textId="77777777" w:rsidR="00A05AA0" w:rsidRDefault="00A05AA0" w:rsidP="00C970F0">
      <w:pPr>
        <w:pStyle w:val="BodyText"/>
        <w:tabs>
          <w:tab w:val="left" w:pos="2779"/>
          <w:tab w:val="right" w:pos="5416"/>
        </w:tabs>
        <w:spacing w:before="13"/>
        <w:rPr>
          <w:b/>
        </w:rPr>
      </w:pPr>
    </w:p>
    <w:p w14:paraId="6D347881" w14:textId="77777777" w:rsidR="00E65972" w:rsidRPr="00A05AA0" w:rsidRDefault="00E65972" w:rsidP="00A05AA0">
      <w:pPr>
        <w:rPr>
          <w:rFonts w:ascii="Proxima Nova" w:hAnsi="Proxima Nova"/>
          <w:b/>
          <w:sz w:val="18"/>
          <w:szCs w:val="18"/>
        </w:rPr>
      </w:pPr>
    </w:p>
    <w:sectPr w:rsidR="00E65972" w:rsidRPr="00A05AA0" w:rsidSect="007E770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10" w:h="16840" w:code="9"/>
      <w:pgMar w:top="-1843" w:right="995" w:bottom="567" w:left="1134" w:header="620" w:footer="81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5FA112" w14:textId="77777777" w:rsidR="00633947" w:rsidRDefault="00633947" w:rsidP="00BE4DBA">
      <w:r>
        <w:separator/>
      </w:r>
    </w:p>
  </w:endnote>
  <w:endnote w:type="continuationSeparator" w:id="0">
    <w:p w14:paraId="5CD1DC07" w14:textId="77777777" w:rsidR="00633947" w:rsidRDefault="00633947" w:rsidP="00BE4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">
    <w:panose1 w:val="02000506030000020004"/>
    <w:charset w:val="00"/>
    <w:family w:val="modern"/>
    <w:notTrueType/>
    <w:pitch w:val="variable"/>
    <w:sig w:usb0="2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oxima Nova Rg">
    <w:altName w:val="Tahom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C545B2" w14:textId="77777777" w:rsidR="00377453" w:rsidRDefault="0037745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7E9D41" w14:textId="77777777" w:rsidR="00FF7F11" w:rsidRPr="00641EB6" w:rsidRDefault="00FF7F11" w:rsidP="00641EB6">
    <w:pPr>
      <w:pStyle w:val="Heading1"/>
      <w:spacing w:before="129"/>
      <w:rPr>
        <w:rFonts w:ascii="Proxima Nova Rg" w:hAnsi="Proxima Nova Rg"/>
      </w:rPr>
    </w:pPr>
  </w:p>
  <w:p w14:paraId="78639728" w14:textId="77777777" w:rsidR="00FF7F11" w:rsidRPr="00641EB6" w:rsidRDefault="00FF7F11" w:rsidP="00641EB6">
    <w:pPr>
      <w:pStyle w:val="Heading1"/>
      <w:spacing w:before="129"/>
      <w:rPr>
        <w:rFonts w:ascii="Proxima Nova Rg" w:hAnsi="Proxima Nova Rg"/>
      </w:rPr>
    </w:pPr>
    <w:r>
      <w:rPr>
        <w:noProof/>
        <w:lang w:bidi="ar-SA"/>
      </w:rPr>
      <w:drawing>
        <wp:anchor distT="0" distB="0" distL="0" distR="0" simplePos="0" relativeHeight="251658240" behindDoc="0" locked="0" layoutInCell="1" allowOverlap="1" wp14:anchorId="48919C36" wp14:editId="1522A5DA">
          <wp:simplePos x="0" y="0"/>
          <wp:positionH relativeFrom="page">
            <wp:posOffset>5949315</wp:posOffset>
          </wp:positionH>
          <wp:positionV relativeFrom="paragraph">
            <wp:posOffset>106680</wp:posOffset>
          </wp:positionV>
          <wp:extent cx="972282" cy="436078"/>
          <wp:effectExtent l="0" t="0" r="0" b="0"/>
          <wp:wrapNone/>
          <wp:docPr id="1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972282" cy="43607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641EB6">
      <w:rPr>
        <w:rFonts w:ascii="Proxima Nova Rg" w:hAnsi="Proxima Nova Rg"/>
        <w:color w:val="091B2A"/>
      </w:rPr>
      <w:t>Registered Office</w:t>
    </w:r>
  </w:p>
  <w:p w14:paraId="1FAAE3DA" w14:textId="77777777" w:rsidR="00FF7F11" w:rsidRPr="00641EB6" w:rsidRDefault="00FF7F11" w:rsidP="00641EB6">
    <w:pPr>
      <w:pStyle w:val="FooterDetails"/>
      <w:rPr>
        <w:rFonts w:ascii="Proxima Nova Rg" w:hAnsi="Proxima Nova Rg"/>
        <w:b/>
      </w:rPr>
    </w:pPr>
    <w:r w:rsidRPr="00641EB6">
      <w:rPr>
        <w:rFonts w:ascii="Proxima Nova Rg" w:hAnsi="Proxima Nova Rg"/>
      </w:rPr>
      <w:t>Hygeia, 66-68</w:t>
    </w:r>
    <w:r w:rsidRPr="00641EB6">
      <w:rPr>
        <w:rFonts w:ascii="Proxima Nova Rg" w:hAnsi="Proxima Nova Rg"/>
        <w:spacing w:val="-3"/>
      </w:rPr>
      <w:t xml:space="preserve"> </w:t>
    </w:r>
    <w:r w:rsidRPr="00641EB6">
      <w:rPr>
        <w:rFonts w:ascii="Proxima Nova Rg" w:hAnsi="Proxima Nova Rg"/>
      </w:rPr>
      <w:t>College</w:t>
    </w:r>
    <w:r w:rsidRPr="00641EB6">
      <w:rPr>
        <w:rFonts w:ascii="Proxima Nova Rg" w:hAnsi="Proxima Nova Rg"/>
        <w:spacing w:val="-1"/>
      </w:rPr>
      <w:t xml:space="preserve"> </w:t>
    </w:r>
    <w:r w:rsidRPr="00641EB6">
      <w:rPr>
        <w:rFonts w:ascii="Proxima Nova Rg" w:hAnsi="Proxima Nova Rg"/>
      </w:rPr>
      <w:t>Road,</w:t>
    </w:r>
    <w:r w:rsidRPr="00641EB6">
      <w:rPr>
        <w:rFonts w:ascii="Proxima Nova Rg" w:hAnsi="Proxima Nova Rg"/>
      </w:rPr>
      <w:tab/>
    </w:r>
    <w:r w:rsidRPr="00641EB6">
      <w:rPr>
        <w:rFonts w:ascii="Proxima Nova Rg" w:hAnsi="Proxima Nova Rg"/>
        <w:color w:val="18B250"/>
      </w:rPr>
      <w:t>020 8861 3000</w:t>
    </w:r>
    <w:r w:rsidRPr="00641EB6">
      <w:rPr>
        <w:rFonts w:ascii="Proxima Nova Rg" w:hAnsi="Proxima Nova Rg"/>
        <w:color w:val="18B250"/>
      </w:rPr>
      <w:tab/>
    </w:r>
    <w:r w:rsidRPr="00641EB6">
      <w:rPr>
        <w:rFonts w:ascii="Proxima Nova Rg" w:hAnsi="Proxima Nova Rg"/>
        <w:b/>
      </w:rPr>
      <w:t>Company Registration No.</w:t>
    </w:r>
    <w:r w:rsidRPr="00641EB6">
      <w:rPr>
        <w:noProof/>
        <w:lang w:bidi="ar-SA"/>
      </w:rPr>
      <w:t xml:space="preserve"> </w:t>
    </w:r>
  </w:p>
  <w:p w14:paraId="79F3E1A8" w14:textId="77777777" w:rsidR="00FF7F11" w:rsidRPr="00641EB6" w:rsidRDefault="00FF7F11" w:rsidP="00641EB6">
    <w:pPr>
      <w:pStyle w:val="FooterDetails"/>
      <w:rPr>
        <w:rFonts w:ascii="Proxima Nova Rg" w:hAnsi="Proxima Nova Rg"/>
      </w:rPr>
    </w:pPr>
    <w:r w:rsidRPr="00641EB6">
      <w:rPr>
        <w:rFonts w:ascii="Proxima Nova Rg" w:hAnsi="Proxima Nova Rg"/>
      </w:rPr>
      <w:t>Harrow Middlesex,</w:t>
    </w:r>
    <w:r w:rsidRPr="00641EB6">
      <w:rPr>
        <w:rFonts w:ascii="Proxima Nova Rg" w:hAnsi="Proxima Nova Rg"/>
        <w:spacing w:val="-3"/>
      </w:rPr>
      <w:t xml:space="preserve"> </w:t>
    </w:r>
    <w:r w:rsidRPr="00641EB6">
      <w:rPr>
        <w:rFonts w:ascii="Proxima Nova Rg" w:hAnsi="Proxima Nova Rg"/>
      </w:rPr>
      <w:t>HA1</w:t>
    </w:r>
    <w:r w:rsidRPr="00641EB6">
      <w:rPr>
        <w:rFonts w:ascii="Proxima Nova Rg" w:hAnsi="Proxima Nova Rg"/>
        <w:spacing w:val="-1"/>
      </w:rPr>
      <w:t xml:space="preserve"> </w:t>
    </w:r>
    <w:r w:rsidRPr="00641EB6">
      <w:rPr>
        <w:rFonts w:ascii="Proxima Nova Rg" w:hAnsi="Proxima Nova Rg"/>
      </w:rPr>
      <w:t>1BE</w:t>
    </w:r>
    <w:r w:rsidRPr="00641EB6">
      <w:rPr>
        <w:rFonts w:ascii="Proxima Nova Rg" w:hAnsi="Proxima Nova Rg"/>
      </w:rPr>
      <w:tab/>
    </w:r>
    <w:hyperlink r:id="rId2">
      <w:r w:rsidRPr="00641EB6">
        <w:rPr>
          <w:rFonts w:ascii="Proxima Nova Rg" w:hAnsi="Proxima Nova Rg"/>
          <w:color w:val="18B250"/>
        </w:rPr>
        <w:t>www.coyles.co.uk</w:t>
      </w:r>
    </w:hyperlink>
    <w:r w:rsidRPr="00641EB6">
      <w:rPr>
        <w:rFonts w:ascii="Proxima Nova Rg" w:hAnsi="Proxima Nova Rg"/>
        <w:color w:val="18B250"/>
      </w:rPr>
      <w:tab/>
    </w:r>
    <w:r w:rsidRPr="00641EB6">
      <w:rPr>
        <w:rFonts w:ascii="Proxima Nova Rg" w:hAnsi="Proxima Nova Rg"/>
      </w:rPr>
      <w:t>0228 1209</w:t>
    </w:r>
  </w:p>
  <w:p w14:paraId="1C24E477" w14:textId="77777777" w:rsidR="00FF7F11" w:rsidRDefault="00FF7F1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992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552"/>
      <w:gridCol w:w="2119"/>
      <w:gridCol w:w="2984"/>
      <w:gridCol w:w="2268"/>
    </w:tblGrid>
    <w:tr w:rsidR="00377453" w14:paraId="0A0BD264" w14:textId="77777777" w:rsidTr="00872B35">
      <w:tc>
        <w:tcPr>
          <w:tcW w:w="2552" w:type="dxa"/>
          <w:vAlign w:val="bottom"/>
        </w:tcPr>
        <w:p w14:paraId="520FAE35" w14:textId="77777777" w:rsidR="00377453" w:rsidRDefault="00377453" w:rsidP="00377453">
          <w:pPr>
            <w:pStyle w:val="Heading1"/>
            <w:rPr>
              <w:rFonts w:ascii="Proxima Nova Rg" w:hAnsi="Proxima Nova Rg"/>
            </w:rPr>
          </w:pPr>
          <w:r w:rsidRPr="00641EB6">
            <w:rPr>
              <w:rFonts w:ascii="Proxima Nova Rg" w:hAnsi="Proxima Nova Rg"/>
              <w:color w:val="091B2A"/>
            </w:rPr>
            <w:t>Registered Office</w:t>
          </w:r>
        </w:p>
        <w:p w14:paraId="3E9AFA5A" w14:textId="77777777" w:rsidR="00377453" w:rsidRDefault="00377453" w:rsidP="00377453">
          <w:pPr>
            <w:pStyle w:val="Heading1"/>
            <w:rPr>
              <w:rFonts w:ascii="Proxima Nova Rg" w:hAnsi="Proxima Nova Rg"/>
              <w:color w:val="091B2A"/>
            </w:rPr>
          </w:pPr>
          <w:r w:rsidRPr="0086772C">
            <w:rPr>
              <w:rFonts w:ascii="Proxima Nova Rg" w:hAnsi="Proxima Nova Rg"/>
              <w:b w:val="0"/>
              <w:bCs w:val="0"/>
            </w:rPr>
            <w:t>Hygeia, 66-68</w:t>
          </w:r>
          <w:r w:rsidRPr="0086772C">
            <w:rPr>
              <w:rFonts w:ascii="Proxima Nova Rg" w:hAnsi="Proxima Nova Rg"/>
              <w:b w:val="0"/>
              <w:bCs w:val="0"/>
              <w:spacing w:val="-3"/>
            </w:rPr>
            <w:t xml:space="preserve"> </w:t>
          </w:r>
          <w:r w:rsidRPr="0086772C">
            <w:rPr>
              <w:rFonts w:ascii="Proxima Nova Rg" w:hAnsi="Proxima Nova Rg"/>
              <w:b w:val="0"/>
              <w:bCs w:val="0"/>
            </w:rPr>
            <w:t>College</w:t>
          </w:r>
          <w:r w:rsidRPr="0086772C">
            <w:rPr>
              <w:rFonts w:ascii="Proxima Nova Rg" w:hAnsi="Proxima Nova Rg"/>
              <w:b w:val="0"/>
              <w:bCs w:val="0"/>
              <w:spacing w:val="-1"/>
            </w:rPr>
            <w:t xml:space="preserve"> </w:t>
          </w:r>
          <w:r w:rsidRPr="0086772C">
            <w:rPr>
              <w:rFonts w:ascii="Proxima Nova Rg" w:hAnsi="Proxima Nova Rg"/>
              <w:b w:val="0"/>
              <w:bCs w:val="0"/>
            </w:rPr>
            <w:t>Road,</w:t>
          </w:r>
          <w:r>
            <w:rPr>
              <w:rFonts w:ascii="Proxima Nova Rg" w:hAnsi="Proxima Nova Rg"/>
              <w:b w:val="0"/>
              <w:bCs w:val="0"/>
            </w:rPr>
            <w:t xml:space="preserve"> </w:t>
          </w:r>
          <w:r w:rsidRPr="0086772C">
            <w:rPr>
              <w:rFonts w:ascii="Proxima Nova Rg" w:hAnsi="Proxima Nova Rg"/>
              <w:b w:val="0"/>
              <w:bCs w:val="0"/>
            </w:rPr>
            <w:t>Harrow Middlesex,</w:t>
          </w:r>
          <w:r w:rsidRPr="0086772C">
            <w:rPr>
              <w:rFonts w:ascii="Proxima Nova Rg" w:hAnsi="Proxima Nova Rg"/>
              <w:b w:val="0"/>
              <w:bCs w:val="0"/>
              <w:spacing w:val="-3"/>
            </w:rPr>
            <w:t xml:space="preserve"> </w:t>
          </w:r>
          <w:r w:rsidRPr="0086772C">
            <w:rPr>
              <w:rFonts w:ascii="Proxima Nova Rg" w:hAnsi="Proxima Nova Rg"/>
              <w:b w:val="0"/>
              <w:bCs w:val="0"/>
            </w:rPr>
            <w:t>HA1</w:t>
          </w:r>
          <w:r w:rsidRPr="0086772C">
            <w:rPr>
              <w:rFonts w:ascii="Proxima Nova Rg" w:hAnsi="Proxima Nova Rg"/>
              <w:b w:val="0"/>
              <w:bCs w:val="0"/>
              <w:spacing w:val="-1"/>
            </w:rPr>
            <w:t xml:space="preserve"> </w:t>
          </w:r>
          <w:r w:rsidRPr="0086772C">
            <w:rPr>
              <w:rFonts w:ascii="Proxima Nova Rg" w:hAnsi="Proxima Nova Rg"/>
              <w:b w:val="0"/>
              <w:bCs w:val="0"/>
            </w:rPr>
            <w:t>1BE</w:t>
          </w:r>
        </w:p>
      </w:tc>
      <w:tc>
        <w:tcPr>
          <w:tcW w:w="2119" w:type="dxa"/>
          <w:vAlign w:val="bottom"/>
        </w:tcPr>
        <w:p w14:paraId="5A831307" w14:textId="77777777" w:rsidR="00377453" w:rsidRPr="00CF4975" w:rsidRDefault="00377453" w:rsidP="00377453">
          <w:pPr>
            <w:pStyle w:val="Heading1"/>
            <w:rPr>
              <w:rFonts w:ascii="Proxima Nova Rg" w:hAnsi="Proxima Nova Rg"/>
              <w:b w:val="0"/>
              <w:bCs w:val="0"/>
              <w:color w:val="091B2A"/>
            </w:rPr>
          </w:pPr>
          <w:r w:rsidRPr="00CF4975">
            <w:rPr>
              <w:rFonts w:ascii="Proxima Nova Rg" w:hAnsi="Proxima Nova Rg"/>
              <w:b w:val="0"/>
              <w:bCs w:val="0"/>
              <w:color w:val="EF3D34"/>
            </w:rPr>
            <w:t xml:space="preserve">07833 43 00 43 </w:t>
          </w:r>
          <w:hyperlink r:id="rId1">
            <w:r w:rsidRPr="00CF4975">
              <w:rPr>
                <w:rFonts w:ascii="Proxima Nova Rg" w:hAnsi="Proxima Nova Rg"/>
                <w:b w:val="0"/>
                <w:bCs w:val="0"/>
                <w:color w:val="EF3D34"/>
              </w:rPr>
              <w:t>www.mayday.co.uk</w:t>
            </w:r>
          </w:hyperlink>
        </w:p>
      </w:tc>
      <w:tc>
        <w:tcPr>
          <w:tcW w:w="2984" w:type="dxa"/>
          <w:vAlign w:val="bottom"/>
        </w:tcPr>
        <w:p w14:paraId="717DE68E" w14:textId="77777777" w:rsidR="00377453" w:rsidRDefault="00377453" w:rsidP="00377453">
          <w:pPr>
            <w:pStyle w:val="Heading1"/>
            <w:rPr>
              <w:rFonts w:ascii="Proxima Nova Rg" w:hAnsi="Proxima Nova Rg"/>
            </w:rPr>
          </w:pPr>
          <w:r w:rsidRPr="0086772C">
            <w:rPr>
              <w:rFonts w:ascii="Proxima Nova Rg" w:hAnsi="Proxima Nova Rg"/>
            </w:rPr>
            <w:t>Company Registration No.</w:t>
          </w:r>
        </w:p>
        <w:p w14:paraId="0602CED3" w14:textId="77777777" w:rsidR="00377453" w:rsidRPr="0086772C" w:rsidRDefault="00377453" w:rsidP="00377453">
          <w:pPr>
            <w:pStyle w:val="Heading1"/>
            <w:rPr>
              <w:rFonts w:ascii="Proxima Nova Rg" w:hAnsi="Proxima Nova Rg"/>
              <w:b w:val="0"/>
              <w:bCs w:val="0"/>
              <w:color w:val="091B2A"/>
            </w:rPr>
          </w:pPr>
          <w:r>
            <w:rPr>
              <w:rFonts w:ascii="Proxima Nova Rg" w:hAnsi="Proxima Nova Rg"/>
              <w:b w:val="0"/>
              <w:bCs w:val="0"/>
            </w:rPr>
            <w:t>0498 3787</w:t>
          </w:r>
        </w:p>
      </w:tc>
      <w:tc>
        <w:tcPr>
          <w:tcW w:w="2268" w:type="dxa"/>
          <w:vAlign w:val="center"/>
        </w:tcPr>
        <w:p w14:paraId="34C5243C" w14:textId="77777777" w:rsidR="00377453" w:rsidRDefault="00377453" w:rsidP="00377453">
          <w:pPr>
            <w:pStyle w:val="Heading1"/>
            <w:spacing w:before="129"/>
            <w:jc w:val="center"/>
            <w:rPr>
              <w:rFonts w:ascii="Proxima Nova Rg" w:hAnsi="Proxima Nova Rg"/>
              <w:color w:val="091B2A"/>
            </w:rPr>
          </w:pPr>
          <w:r>
            <w:rPr>
              <w:noProof/>
            </w:rPr>
            <w:drawing>
              <wp:inline distT="0" distB="0" distL="0" distR="0" wp14:anchorId="0292E979" wp14:editId="591381B3">
                <wp:extent cx="1234440" cy="419100"/>
                <wp:effectExtent l="0" t="0" r="0" b="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4440" cy="419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94E8F71" w14:textId="77777777" w:rsidR="00FF7F11" w:rsidRPr="00874710" w:rsidRDefault="00FF7F11" w:rsidP="00874710">
    <w:pPr>
      <w:pStyle w:val="Footer"/>
    </w:pPr>
    <w:bookmarkStart w:id="0" w:name="_GoBack"/>
    <w:bookmarkEnd w:id="0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B34847" w14:textId="77777777" w:rsidR="00633947" w:rsidRDefault="00633947" w:rsidP="00BE4DBA">
      <w:r>
        <w:separator/>
      </w:r>
    </w:p>
  </w:footnote>
  <w:footnote w:type="continuationSeparator" w:id="0">
    <w:p w14:paraId="2C13EF7E" w14:textId="77777777" w:rsidR="00633947" w:rsidRDefault="00633947" w:rsidP="00BE4D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6E17DA" w14:textId="77777777" w:rsidR="00377453" w:rsidRDefault="0037745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305A89" w14:textId="77777777" w:rsidR="00FF7F11" w:rsidRDefault="00A05AA0" w:rsidP="00BE4DBA">
    <w:pPr>
      <w:pStyle w:val="BodyText"/>
      <w:ind w:left="8129"/>
      <w:rPr>
        <w:rFonts w:ascii="Times New Roman"/>
        <w:sz w:val="20"/>
      </w:rPr>
    </w:pPr>
    <w:r>
      <w:rPr>
        <w:rFonts w:ascii="Times New Roman"/>
        <w:noProof/>
        <w:sz w:val="21"/>
      </w:rPr>
      <w:drawing>
        <wp:anchor distT="0" distB="0" distL="114300" distR="114300" simplePos="0" relativeHeight="251659264" behindDoc="0" locked="0" layoutInCell="1" allowOverlap="1" wp14:anchorId="5E1011F7" wp14:editId="298E063A">
          <wp:simplePos x="0" y="0"/>
          <wp:positionH relativeFrom="column">
            <wp:posOffset>4737735</wp:posOffset>
          </wp:positionH>
          <wp:positionV relativeFrom="paragraph">
            <wp:posOffset>-146050</wp:posOffset>
          </wp:positionV>
          <wp:extent cx="1847850" cy="797750"/>
          <wp:effectExtent l="0" t="0" r="0" b="254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6873" b="29956"/>
                  <a:stretch/>
                </pic:blipFill>
                <pic:spPr bwMode="auto">
                  <a:xfrm>
                    <a:off x="0" y="0"/>
                    <a:ext cx="1847850" cy="7977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  <w:p w14:paraId="510E255E" w14:textId="77777777" w:rsidR="00FF7F11" w:rsidRDefault="00FF7F11" w:rsidP="00BE4DBA">
    <w:pPr>
      <w:pStyle w:val="BodyText"/>
      <w:rPr>
        <w:rFonts w:ascii="Times New Roman"/>
        <w:sz w:val="20"/>
      </w:rPr>
    </w:pPr>
  </w:p>
  <w:p w14:paraId="26BC5AB2" w14:textId="77777777" w:rsidR="00FF7F11" w:rsidRDefault="00FF7F11" w:rsidP="00BE4DBA">
    <w:pPr>
      <w:pStyle w:val="BodyText"/>
      <w:spacing w:before="6"/>
      <w:rPr>
        <w:rFonts w:ascii="Times New Roman"/>
        <w:sz w:val="21"/>
      </w:rPr>
    </w:pPr>
  </w:p>
  <w:p w14:paraId="22F02673" w14:textId="77777777" w:rsidR="00FF7F11" w:rsidRDefault="00FF7F11" w:rsidP="00BE4DBA">
    <w:pPr>
      <w:pStyle w:val="Heading1"/>
      <w:ind w:right="117"/>
      <w:jc w:val="right"/>
    </w:pPr>
  </w:p>
  <w:p w14:paraId="71FFBDB3" w14:textId="77777777" w:rsidR="00FF7F11" w:rsidRDefault="00FF7F1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5AA824" w14:textId="0F1AC836" w:rsidR="00FF7F11" w:rsidRPr="00BF6764" w:rsidRDefault="001A35E6" w:rsidP="00C970F0">
    <w:pPr>
      <w:pStyle w:val="BodyText"/>
      <w:tabs>
        <w:tab w:val="left" w:pos="5580"/>
      </w:tabs>
      <w:spacing w:before="6"/>
      <w:jc w:val="center"/>
      <w:rPr>
        <w:rFonts w:ascii="Times New Roman"/>
        <w:sz w:val="21"/>
      </w:rPr>
    </w:pPr>
    <w:r>
      <w:rPr>
        <w:rFonts w:ascii="Times New Roman"/>
        <w:noProof/>
        <w:sz w:val="20"/>
        <w:lang w:bidi="ar-SA"/>
      </w:rPr>
      <w:drawing>
        <wp:anchor distT="0" distB="0" distL="114300" distR="114300" simplePos="0" relativeHeight="251661312" behindDoc="0" locked="0" layoutInCell="1" allowOverlap="1" wp14:anchorId="683FED59" wp14:editId="6F008152">
          <wp:simplePos x="0" y="0"/>
          <wp:positionH relativeFrom="page">
            <wp:align>center</wp:align>
          </wp:positionH>
          <wp:positionV relativeFrom="paragraph">
            <wp:posOffset>-186599</wp:posOffset>
          </wp:positionV>
          <wp:extent cx="1080135" cy="1077595"/>
          <wp:effectExtent l="0" t="0" r="5715" b="8255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0135" cy="10775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7F162F0" w14:textId="77777777" w:rsidR="00FF7F11" w:rsidRPr="000C14BA" w:rsidRDefault="00FF7F11" w:rsidP="000C14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F74B1D"/>
    <w:multiLevelType w:val="hybridMultilevel"/>
    <w:tmpl w:val="EB584140"/>
    <w:lvl w:ilvl="0" w:tplc="8B34BDA8">
      <w:start w:val="1"/>
      <w:numFmt w:val="bullet"/>
      <w:pStyle w:val="CoyleBulletStyle"/>
      <w:lvlText w:val=""/>
      <w:lvlJc w:val="left"/>
      <w:pPr>
        <w:ind w:left="720" w:hanging="360"/>
      </w:pPr>
      <w:rPr>
        <w:rFonts w:ascii="Symbol" w:hAnsi="Symbol" w:hint="default"/>
        <w:color w:val="1CA73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3tDQ3M7AwMbA0tjBQ0lEKTi0uzszPAykwrgUAUCpRjCwAAAA="/>
  </w:docVars>
  <w:rsids>
    <w:rsidRoot w:val="00B90F60"/>
    <w:rsid w:val="00074713"/>
    <w:rsid w:val="000C14BA"/>
    <w:rsid w:val="000C3747"/>
    <w:rsid w:val="000F32F8"/>
    <w:rsid w:val="0012050F"/>
    <w:rsid w:val="001A35E6"/>
    <w:rsid w:val="002229EF"/>
    <w:rsid w:val="00377453"/>
    <w:rsid w:val="003D251A"/>
    <w:rsid w:val="00436DD0"/>
    <w:rsid w:val="00542526"/>
    <w:rsid w:val="005B4275"/>
    <w:rsid w:val="00633947"/>
    <w:rsid w:val="00641EB6"/>
    <w:rsid w:val="00797DBB"/>
    <w:rsid w:val="007A4543"/>
    <w:rsid w:val="007E7426"/>
    <w:rsid w:val="007E7707"/>
    <w:rsid w:val="00801950"/>
    <w:rsid w:val="00855D48"/>
    <w:rsid w:val="00874710"/>
    <w:rsid w:val="008F6246"/>
    <w:rsid w:val="00955ED7"/>
    <w:rsid w:val="009C485B"/>
    <w:rsid w:val="00A05AA0"/>
    <w:rsid w:val="00A25E25"/>
    <w:rsid w:val="00A84EEA"/>
    <w:rsid w:val="00A9148F"/>
    <w:rsid w:val="00B51369"/>
    <w:rsid w:val="00B90F60"/>
    <w:rsid w:val="00BE4DBA"/>
    <w:rsid w:val="00BF6764"/>
    <w:rsid w:val="00C970F0"/>
    <w:rsid w:val="00D61E3C"/>
    <w:rsid w:val="00D83F5F"/>
    <w:rsid w:val="00E65972"/>
    <w:rsid w:val="00EF3CC4"/>
    <w:rsid w:val="00F277EF"/>
    <w:rsid w:val="00FD3D14"/>
    <w:rsid w:val="00FE6002"/>
    <w:rsid w:val="00FF7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9623F0"/>
  <w15:docId w15:val="{E92424B6-8A51-45EA-8F68-AC1E7881A9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7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rsid w:val="00074713"/>
    <w:rPr>
      <w:rFonts w:ascii="Helvetica" w:eastAsia="Proxima Nova" w:hAnsi="Helvetica" w:cs="Proxima Nova"/>
      <w:lang w:val="en-GB" w:eastAsia="en-GB" w:bidi="en-GB"/>
    </w:rPr>
  </w:style>
  <w:style w:type="paragraph" w:styleId="Heading1">
    <w:name w:val="heading 1"/>
    <w:basedOn w:val="Normal"/>
    <w:link w:val="Heading1Char"/>
    <w:uiPriority w:val="9"/>
    <w:pPr>
      <w:outlineLvl w:val="0"/>
    </w:pPr>
    <w:rPr>
      <w:rFonts w:ascii="Proxima Nova" w:hAnsi="Proxima Nova"/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rPr>
      <w:rFonts w:ascii="Proxima Nova" w:hAnsi="Proxima Nova"/>
      <w:sz w:val="18"/>
      <w:szCs w:val="18"/>
    </w:rPr>
  </w:style>
  <w:style w:type="paragraph" w:styleId="ListParagraph">
    <w:name w:val="List Paragraph"/>
    <w:basedOn w:val="Normal"/>
    <w:link w:val="ListParagraphChar"/>
    <w:uiPriority w:val="1"/>
  </w:style>
  <w:style w:type="paragraph" w:customStyle="1" w:styleId="TableParagraph">
    <w:name w:val="Table Paragraph"/>
    <w:basedOn w:val="Normal"/>
    <w:uiPriority w:val="1"/>
  </w:style>
  <w:style w:type="paragraph" w:styleId="Title">
    <w:name w:val="Title"/>
    <w:basedOn w:val="Normal"/>
    <w:next w:val="Normal"/>
    <w:link w:val="TitleChar"/>
    <w:uiPriority w:val="10"/>
    <w:rsid w:val="00BE4DBA"/>
    <w:pPr>
      <w:spacing w:line="360" w:lineRule="auto"/>
    </w:pPr>
    <w:rPr>
      <w:b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BE4DBA"/>
    <w:rPr>
      <w:rFonts w:ascii="Helvetica" w:eastAsia="Proxima Nova" w:hAnsi="Helvetica" w:cs="Proxima Nova"/>
      <w:b/>
      <w:sz w:val="44"/>
      <w:szCs w:val="44"/>
      <w:lang w:val="en-GB" w:eastAsia="en-GB" w:bidi="en-GB"/>
    </w:rPr>
  </w:style>
  <w:style w:type="paragraph" w:styleId="Header">
    <w:name w:val="header"/>
    <w:basedOn w:val="Normal"/>
    <w:link w:val="HeaderChar"/>
    <w:uiPriority w:val="99"/>
    <w:unhideWhenUsed/>
    <w:rsid w:val="00BE4DB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4DBA"/>
    <w:rPr>
      <w:rFonts w:ascii="Proxima Nova" w:eastAsia="Proxima Nova" w:hAnsi="Proxima Nova" w:cs="Proxima Nova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BE4DB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4DBA"/>
    <w:rPr>
      <w:rFonts w:ascii="Proxima Nova" w:eastAsia="Proxima Nova" w:hAnsi="Proxima Nova" w:cs="Proxima Nova"/>
      <w:lang w:val="en-GB" w:eastAsia="en-GB" w:bidi="en-GB"/>
    </w:rPr>
  </w:style>
  <w:style w:type="paragraph" w:customStyle="1" w:styleId="FooterDetails">
    <w:name w:val="Footer Details"/>
    <w:basedOn w:val="Normal"/>
    <w:link w:val="FooterDetailsChar"/>
    <w:qFormat/>
    <w:rsid w:val="007A4543"/>
    <w:pPr>
      <w:tabs>
        <w:tab w:val="left" w:pos="2779"/>
        <w:tab w:val="left" w:pos="4559"/>
      </w:tabs>
      <w:spacing w:before="12"/>
    </w:pPr>
    <w:rPr>
      <w:color w:val="091B2A"/>
      <w:sz w:val="18"/>
    </w:rPr>
  </w:style>
  <w:style w:type="paragraph" w:customStyle="1" w:styleId="GreenSmallHeader">
    <w:name w:val="Green Small Header"/>
    <w:basedOn w:val="Heading1"/>
    <w:link w:val="GreenSmallHeaderChar"/>
    <w:qFormat/>
    <w:rsid w:val="007A4543"/>
    <w:pPr>
      <w:jc w:val="right"/>
    </w:pPr>
    <w:rPr>
      <w:color w:val="18B250"/>
    </w:rPr>
  </w:style>
  <w:style w:type="character" w:customStyle="1" w:styleId="FooterDetailsChar">
    <w:name w:val="Footer Details Char"/>
    <w:basedOn w:val="DefaultParagraphFont"/>
    <w:link w:val="FooterDetails"/>
    <w:rsid w:val="007A4543"/>
    <w:rPr>
      <w:rFonts w:ascii="Helvetica" w:eastAsia="Proxima Nova" w:hAnsi="Helvetica" w:cs="Proxima Nova"/>
      <w:color w:val="091B2A"/>
      <w:sz w:val="18"/>
      <w:lang w:val="en-GB" w:eastAsia="en-GB" w:bidi="en-GB"/>
    </w:rPr>
  </w:style>
  <w:style w:type="paragraph" w:customStyle="1" w:styleId="CoyleMainHeading">
    <w:name w:val="Coyle Main Heading"/>
    <w:basedOn w:val="Title"/>
    <w:link w:val="CoyleMainHeadingChar"/>
    <w:qFormat/>
    <w:rsid w:val="007E7707"/>
  </w:style>
  <w:style w:type="character" w:customStyle="1" w:styleId="Heading1Char">
    <w:name w:val="Heading 1 Char"/>
    <w:basedOn w:val="DefaultParagraphFont"/>
    <w:link w:val="Heading1"/>
    <w:uiPriority w:val="9"/>
    <w:rsid w:val="007A4543"/>
    <w:rPr>
      <w:rFonts w:ascii="Proxima Nova" w:eastAsia="Proxima Nova" w:hAnsi="Proxima Nova" w:cs="Proxima Nova"/>
      <w:b/>
      <w:bCs/>
      <w:sz w:val="18"/>
      <w:szCs w:val="18"/>
      <w:lang w:val="en-GB" w:eastAsia="en-GB" w:bidi="en-GB"/>
    </w:rPr>
  </w:style>
  <w:style w:type="character" w:customStyle="1" w:styleId="GreenSmallHeaderChar">
    <w:name w:val="Green Small Header Char"/>
    <w:basedOn w:val="Heading1Char"/>
    <w:link w:val="GreenSmallHeader"/>
    <w:rsid w:val="007A4543"/>
    <w:rPr>
      <w:rFonts w:ascii="Proxima Nova" w:eastAsia="Proxima Nova" w:hAnsi="Proxima Nova" w:cs="Proxima Nova"/>
      <w:b/>
      <w:bCs/>
      <w:color w:val="18B250"/>
      <w:sz w:val="18"/>
      <w:szCs w:val="18"/>
      <w:lang w:val="en-GB" w:eastAsia="en-GB" w:bidi="en-GB"/>
    </w:rPr>
  </w:style>
  <w:style w:type="paragraph" w:customStyle="1" w:styleId="Coylesubtitle">
    <w:name w:val="Coyle subtitle"/>
    <w:basedOn w:val="Title"/>
    <w:link w:val="CoylesubtitleChar"/>
    <w:qFormat/>
    <w:rsid w:val="007E7707"/>
    <w:rPr>
      <w:sz w:val="32"/>
      <w:szCs w:val="32"/>
    </w:rPr>
  </w:style>
  <w:style w:type="character" w:customStyle="1" w:styleId="CoyleMainHeadingChar">
    <w:name w:val="Coyle Main Heading Char"/>
    <w:basedOn w:val="TitleChar"/>
    <w:link w:val="CoyleMainHeading"/>
    <w:rsid w:val="007E7707"/>
    <w:rPr>
      <w:rFonts w:ascii="Helvetica" w:eastAsia="Proxima Nova" w:hAnsi="Helvetica" w:cs="Proxima Nova"/>
      <w:b/>
      <w:sz w:val="44"/>
      <w:szCs w:val="44"/>
      <w:lang w:val="en-GB" w:eastAsia="en-GB" w:bidi="en-GB"/>
    </w:rPr>
  </w:style>
  <w:style w:type="paragraph" w:customStyle="1" w:styleId="CoyleBulletStyle">
    <w:name w:val="Coyle Bullet Style"/>
    <w:basedOn w:val="ListParagraph"/>
    <w:link w:val="CoyleBulletStyleChar"/>
    <w:qFormat/>
    <w:rsid w:val="007E7707"/>
    <w:pPr>
      <w:numPr>
        <w:numId w:val="1"/>
      </w:numPr>
      <w:spacing w:line="360" w:lineRule="auto"/>
    </w:pPr>
  </w:style>
  <w:style w:type="character" w:customStyle="1" w:styleId="CoylesubtitleChar">
    <w:name w:val="Coyle subtitle Char"/>
    <w:basedOn w:val="TitleChar"/>
    <w:link w:val="Coylesubtitle"/>
    <w:rsid w:val="007E7707"/>
    <w:rPr>
      <w:rFonts w:ascii="Helvetica" w:eastAsia="Proxima Nova" w:hAnsi="Helvetica" w:cs="Proxima Nova"/>
      <w:b/>
      <w:sz w:val="32"/>
      <w:szCs w:val="32"/>
      <w:lang w:val="en-GB" w:eastAsia="en-GB" w:bidi="en-GB"/>
    </w:rPr>
  </w:style>
  <w:style w:type="character" w:customStyle="1" w:styleId="ListParagraphChar">
    <w:name w:val="List Paragraph Char"/>
    <w:basedOn w:val="DefaultParagraphFont"/>
    <w:link w:val="ListParagraph"/>
    <w:uiPriority w:val="1"/>
    <w:rsid w:val="007E7707"/>
    <w:rPr>
      <w:rFonts w:ascii="Helvetica" w:eastAsia="Proxima Nova" w:hAnsi="Helvetica" w:cs="Proxima Nova"/>
      <w:lang w:val="en-GB" w:eastAsia="en-GB" w:bidi="en-GB"/>
    </w:rPr>
  </w:style>
  <w:style w:type="character" w:customStyle="1" w:styleId="CoyleBulletStyleChar">
    <w:name w:val="Coyle Bullet Style Char"/>
    <w:basedOn w:val="ListParagraphChar"/>
    <w:link w:val="CoyleBulletStyle"/>
    <w:rsid w:val="007E7707"/>
    <w:rPr>
      <w:rFonts w:ascii="Helvetica" w:eastAsia="Proxima Nova" w:hAnsi="Helvetica" w:cs="Proxima Nova"/>
      <w:lang w:val="en-GB" w:eastAsia="en-GB" w:bidi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70F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70F0"/>
    <w:rPr>
      <w:rFonts w:ascii="Segoe UI" w:eastAsia="Proxima Nova" w:hAnsi="Segoe UI" w:cs="Segoe UI"/>
      <w:sz w:val="18"/>
      <w:szCs w:val="18"/>
      <w:lang w:val="en-GB" w:eastAsia="en-GB" w:bidi="en-GB"/>
    </w:rPr>
  </w:style>
  <w:style w:type="table" w:styleId="TableGrid">
    <w:name w:val="Table Grid"/>
    <w:basedOn w:val="TableNormal"/>
    <w:uiPriority w:val="39"/>
    <w:rsid w:val="00F277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E65972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E65972"/>
  </w:style>
  <w:style w:type="character" w:customStyle="1" w:styleId="spellingerror">
    <w:name w:val="spellingerror"/>
    <w:basedOn w:val="DefaultParagraphFont"/>
    <w:rsid w:val="00E65972"/>
  </w:style>
  <w:style w:type="character" w:customStyle="1" w:styleId="eop">
    <w:name w:val="eop"/>
    <w:basedOn w:val="DefaultParagraphFont"/>
    <w:rsid w:val="00E659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724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80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74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5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516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81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26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38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4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95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89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88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35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911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15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7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883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96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49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2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937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62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981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59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570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8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11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30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6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08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6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655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32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56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37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984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04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1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93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01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0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85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16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95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5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83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22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53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8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32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91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oyles.co.uk/" TargetMode="External"/><Relationship Id="rId1" Type="http://schemas.openxmlformats.org/officeDocument/2006/relationships/image" Target="media/image3.jpe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hyperlink" Target="http://www.coyles.co.uk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6E60E5-D434-40E3-B4B5-3FC8F0A974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6</Words>
  <Characters>3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h Bromage Smith</dc:creator>
  <cp:lastModifiedBy>Joe Aubrey</cp:lastModifiedBy>
  <cp:revision>3</cp:revision>
  <dcterms:created xsi:type="dcterms:W3CDTF">2020-03-02T10:59:00Z</dcterms:created>
  <dcterms:modified xsi:type="dcterms:W3CDTF">2020-03-03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22T00:00:00Z</vt:filetime>
  </property>
  <property fmtid="{D5CDD505-2E9C-101B-9397-08002B2CF9AE}" pid="3" name="Creator">
    <vt:lpwstr>Adobe InDesign CC 14.0 (Windows)</vt:lpwstr>
  </property>
  <property fmtid="{D5CDD505-2E9C-101B-9397-08002B2CF9AE}" pid="4" name="LastSaved">
    <vt:filetime>2019-02-22T00:00:00Z</vt:filetime>
  </property>
</Properties>
</file>